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093B" w:rsidRDefault="0040093B" w:rsidP="0040093B">
      <w:r>
        <w:t xml:space="preserve">Read me file: </w:t>
      </w:r>
    </w:p>
    <w:p w:rsidR="0040093B" w:rsidRDefault="0040093B" w:rsidP="0040093B">
      <w:r>
        <w:t xml:space="preserve">University of Southampton – s.herd@soton.ac.uk </w:t>
      </w:r>
    </w:p>
    <w:p w:rsidR="00502A72" w:rsidRDefault="00502A72" w:rsidP="0040093B"/>
    <w:p w:rsidR="0040093B" w:rsidRDefault="0040093B" w:rsidP="0040093B">
      <w:r>
        <w:t>Available files:</w:t>
      </w:r>
    </w:p>
    <w:p w:rsidR="0040093B" w:rsidRDefault="0040093B" w:rsidP="0040093B">
      <w:r>
        <w:t xml:space="preserve">Fig </w:t>
      </w:r>
      <w:r w:rsidR="0027443A">
        <w:t>7</w:t>
      </w:r>
      <w:r>
        <w:t xml:space="preserve"> </w:t>
      </w:r>
      <w:proofErr w:type="spellStart"/>
      <w:r>
        <w:t>data.cvs</w:t>
      </w:r>
      <w:proofErr w:type="spellEnd"/>
      <w:r>
        <w:t xml:space="preserve"> </w:t>
      </w:r>
      <w:r w:rsidR="0027443A" w:rsidRPr="0027443A">
        <w:t>Stress concentration comparison along A-A between analytical solution and simulation results for WC material simulation just before fracture.</w:t>
      </w:r>
      <w:bookmarkStart w:id="0" w:name="_GoBack"/>
      <w:bookmarkEnd w:id="0"/>
    </w:p>
    <w:sectPr w:rsidR="004009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MTW0AGJzM2NDYyUdpeDU4uLM/DyQAsNaAHwiXzwsAAAA"/>
  </w:docVars>
  <w:rsids>
    <w:rsidRoot w:val="0040093B"/>
    <w:rsid w:val="0027443A"/>
    <w:rsid w:val="003C3DD2"/>
    <w:rsid w:val="0040093B"/>
    <w:rsid w:val="00502A72"/>
    <w:rsid w:val="006E3625"/>
    <w:rsid w:val="00816A7F"/>
    <w:rsid w:val="0088744B"/>
    <w:rsid w:val="00A03576"/>
    <w:rsid w:val="00AC3FD4"/>
    <w:rsid w:val="00B31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25357D-7637-45F8-AF9F-F6895E681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0093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ne</Company>
  <LinksUpToDate>false</LinksUpToDate>
  <CharactersWithSpaces>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d S.</dc:creator>
  <cp:keywords/>
  <dc:description/>
  <cp:lastModifiedBy>Herd S.</cp:lastModifiedBy>
  <cp:revision>3</cp:revision>
  <dcterms:created xsi:type="dcterms:W3CDTF">2017-09-10T15:41:00Z</dcterms:created>
  <dcterms:modified xsi:type="dcterms:W3CDTF">2017-11-29T16:07:00Z</dcterms:modified>
</cp:coreProperties>
</file>